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4932C5C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6364A">
        <w:rPr>
          <w:rFonts w:asciiTheme="minorHAnsi" w:hAnsiTheme="minorHAnsi" w:cstheme="minorHAnsi"/>
          <w:bCs/>
          <w:sz w:val="22"/>
          <w:szCs w:val="22"/>
        </w:rPr>
        <w:t>kostka rehabilitacyjna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95F9EC1" w:rsidR="00476F6D" w:rsidRPr="00476F6D" w:rsidRDefault="00D6364A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235E0D">
              <w:rPr>
                <w:rFonts w:asciiTheme="minorHAnsi" w:hAnsiTheme="minorHAnsi" w:cstheme="minorHAnsi"/>
                <w:sz w:val="20"/>
                <w:szCs w:val="20"/>
              </w:rPr>
              <w:t xml:space="preserve"> (+/-5%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40x40x4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D02161C" w:rsidR="00476F6D" w:rsidRPr="00596BFD" w:rsidRDefault="00D6364A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iał kostki: pianka poliuretan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364A" w:rsidRPr="00CB152B" w14:paraId="7B4040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5D003" w14:textId="60A51793" w:rsidR="00D6364A" w:rsidRPr="00CB152B" w:rsidRDefault="00D6364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B72B" w14:textId="4B63F18A" w:rsidR="00D6364A" w:rsidRDefault="00D6364A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iał tapicerki: skóropodobny materiał powlekany PC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A950" w14:textId="77777777" w:rsidR="00D6364A" w:rsidRPr="00CB152B" w:rsidRDefault="00D6364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CD6D4" w14:textId="77777777" w:rsidR="00ED0810" w:rsidRDefault="00ED0810" w:rsidP="00DF1622">
      <w:r>
        <w:separator/>
      </w:r>
    </w:p>
  </w:endnote>
  <w:endnote w:type="continuationSeparator" w:id="0">
    <w:p w14:paraId="7A816CC6" w14:textId="77777777" w:rsidR="00ED0810" w:rsidRDefault="00ED081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43578AC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2FEF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A0853" w14:textId="77777777" w:rsidR="00ED0810" w:rsidRDefault="00ED0810" w:rsidP="00DF1622">
      <w:r>
        <w:separator/>
      </w:r>
    </w:p>
  </w:footnote>
  <w:footnote w:type="continuationSeparator" w:id="0">
    <w:p w14:paraId="3FEC1FC6" w14:textId="77777777" w:rsidR="00ED0810" w:rsidRDefault="00ED081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35E0D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D5FFF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A2FEF"/>
    <w:rsid w:val="008F7993"/>
    <w:rsid w:val="00990E2A"/>
    <w:rsid w:val="00A023DB"/>
    <w:rsid w:val="00A530BD"/>
    <w:rsid w:val="00A75151"/>
    <w:rsid w:val="00AB2A0C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75B45"/>
    <w:rsid w:val="00E9357A"/>
    <w:rsid w:val="00EA2CB6"/>
    <w:rsid w:val="00EB4831"/>
    <w:rsid w:val="00ED0810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46:00Z</dcterms:created>
  <dcterms:modified xsi:type="dcterms:W3CDTF">2022-10-1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